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985"/>
        <w:gridCol w:w="5670"/>
        <w:gridCol w:w="3510"/>
      </w:tblGrid>
      <w:tr w:rsidR="007919B3" w:rsidRPr="00B51132" w14:paraId="19B2BF65" w14:textId="56A72BFC" w:rsidTr="00BF4867">
        <w:tc>
          <w:tcPr>
            <w:tcW w:w="985" w:type="dxa"/>
          </w:tcPr>
          <w:p w14:paraId="68373AAD" w14:textId="68E80DC3" w:rsidR="007919B3" w:rsidRPr="00B51132" w:rsidRDefault="007919B3">
            <w:pPr>
              <w:rPr>
                <w:b/>
                <w:bCs/>
              </w:rPr>
            </w:pPr>
            <w:r w:rsidRPr="00B51132">
              <w:rPr>
                <w:b/>
                <w:bCs/>
              </w:rPr>
              <w:t>DATE</w:t>
            </w:r>
          </w:p>
        </w:tc>
        <w:tc>
          <w:tcPr>
            <w:tcW w:w="5670" w:type="dxa"/>
          </w:tcPr>
          <w:p w14:paraId="29D2DE9C" w14:textId="0EA64A4C" w:rsidR="007919B3" w:rsidRPr="00B51132" w:rsidRDefault="007919B3">
            <w:pPr>
              <w:rPr>
                <w:b/>
                <w:bCs/>
              </w:rPr>
            </w:pPr>
            <w:r w:rsidRPr="00B51132">
              <w:rPr>
                <w:b/>
                <w:bCs/>
              </w:rPr>
              <w:t>TOPIC</w:t>
            </w:r>
          </w:p>
        </w:tc>
        <w:tc>
          <w:tcPr>
            <w:tcW w:w="3510" w:type="dxa"/>
          </w:tcPr>
          <w:p w14:paraId="664F4959" w14:textId="21C19C95" w:rsidR="007919B3" w:rsidRPr="00B51132" w:rsidRDefault="007919B3">
            <w:pPr>
              <w:rPr>
                <w:b/>
                <w:bCs/>
              </w:rPr>
            </w:pPr>
            <w:r w:rsidRPr="00B51132">
              <w:rPr>
                <w:b/>
                <w:bCs/>
              </w:rPr>
              <w:t>Reading</w:t>
            </w:r>
            <w:r w:rsidR="00014012" w:rsidRPr="00B51132">
              <w:rPr>
                <w:b/>
                <w:bCs/>
              </w:rPr>
              <w:t xml:space="preserve"> to discuss in class</w:t>
            </w:r>
          </w:p>
        </w:tc>
      </w:tr>
      <w:tr w:rsidR="007919B3" w:rsidRPr="007919B3" w14:paraId="3DBE0FF2" w14:textId="0ABDBD44" w:rsidTr="00BF4867">
        <w:tc>
          <w:tcPr>
            <w:tcW w:w="985" w:type="dxa"/>
          </w:tcPr>
          <w:p w14:paraId="30B1F64E" w14:textId="1F8037A2" w:rsidR="007919B3" w:rsidRPr="00BB67D7" w:rsidRDefault="007919B3">
            <w:pPr>
              <w:rPr>
                <w:color w:val="auto"/>
              </w:rPr>
            </w:pPr>
            <w:r w:rsidRPr="00BB67D7">
              <w:rPr>
                <w:color w:val="auto"/>
              </w:rPr>
              <w:t>9/14</w:t>
            </w:r>
          </w:p>
        </w:tc>
        <w:tc>
          <w:tcPr>
            <w:tcW w:w="5670" w:type="dxa"/>
          </w:tcPr>
          <w:p w14:paraId="55EB62D8" w14:textId="77777777" w:rsidR="00541880" w:rsidRDefault="00541880" w:rsidP="00541880">
            <w:pPr>
              <w:rPr>
                <w:color w:val="auto"/>
              </w:rPr>
            </w:pPr>
            <w:r>
              <w:rPr>
                <w:color w:val="auto"/>
              </w:rPr>
              <w:t>Introductions, what is Confirmation, expectations</w:t>
            </w:r>
          </w:p>
          <w:p w14:paraId="3642DA50" w14:textId="106275BA" w:rsidR="00541880" w:rsidRPr="00541880" w:rsidRDefault="00541880" w:rsidP="00541880">
            <w:pPr>
              <w:rPr>
                <w:color w:val="auto"/>
              </w:rPr>
            </w:pPr>
            <w:r>
              <w:rPr>
                <w:color w:val="auto"/>
              </w:rPr>
              <w:t xml:space="preserve">Luther and the Small Catechism </w:t>
            </w:r>
          </w:p>
        </w:tc>
        <w:tc>
          <w:tcPr>
            <w:tcW w:w="3510" w:type="dxa"/>
          </w:tcPr>
          <w:p w14:paraId="2C129CB1" w14:textId="3FD0AA28" w:rsidR="007919B3" w:rsidRPr="00A0062D" w:rsidRDefault="00A0062D" w:rsidP="00C30EFA">
            <w:pPr>
              <w:rPr>
                <w:i/>
                <w:iCs/>
                <w:color w:val="FF0000"/>
              </w:rPr>
            </w:pPr>
            <w:r w:rsidRPr="00A0062D">
              <w:rPr>
                <w:i/>
                <w:iCs/>
                <w:color w:val="auto"/>
              </w:rPr>
              <w:t>n/a</w:t>
            </w:r>
          </w:p>
        </w:tc>
      </w:tr>
      <w:tr w:rsidR="007919B3" w14:paraId="241DABB8" w14:textId="6111F49C" w:rsidTr="00BF4867">
        <w:tc>
          <w:tcPr>
            <w:tcW w:w="985" w:type="dxa"/>
          </w:tcPr>
          <w:p w14:paraId="35361A4B" w14:textId="5E7B3506" w:rsidR="007919B3" w:rsidRDefault="007919B3">
            <w:r>
              <w:t>9/21</w:t>
            </w:r>
          </w:p>
        </w:tc>
        <w:tc>
          <w:tcPr>
            <w:tcW w:w="5670" w:type="dxa"/>
          </w:tcPr>
          <w:p w14:paraId="779B83D6" w14:textId="13D40E89" w:rsidR="007919B3" w:rsidRDefault="00541880" w:rsidP="0078669A">
            <w:r>
              <w:t>Words of Life: Ten Commandments</w:t>
            </w:r>
          </w:p>
        </w:tc>
        <w:tc>
          <w:tcPr>
            <w:tcW w:w="3510" w:type="dxa"/>
          </w:tcPr>
          <w:p w14:paraId="08E1FB5D" w14:textId="04993812" w:rsidR="007919B3" w:rsidRDefault="007919B3" w:rsidP="0078669A">
            <w:r>
              <w:t>Luke 1</w:t>
            </w:r>
          </w:p>
        </w:tc>
      </w:tr>
      <w:tr w:rsidR="00541880" w14:paraId="174E0019" w14:textId="6074C778" w:rsidTr="00BF4867">
        <w:tc>
          <w:tcPr>
            <w:tcW w:w="985" w:type="dxa"/>
          </w:tcPr>
          <w:p w14:paraId="5BE63252" w14:textId="077D9747" w:rsidR="00541880" w:rsidRDefault="00541880" w:rsidP="00541880">
            <w:r>
              <w:t>9/28</w:t>
            </w:r>
          </w:p>
        </w:tc>
        <w:tc>
          <w:tcPr>
            <w:tcW w:w="5670" w:type="dxa"/>
          </w:tcPr>
          <w:p w14:paraId="29254ED5" w14:textId="6F88B18F" w:rsidR="00541880" w:rsidRDefault="00541880" w:rsidP="00541880">
            <w:r>
              <w:t>Words of Life: Ten Commandments</w:t>
            </w:r>
          </w:p>
        </w:tc>
        <w:tc>
          <w:tcPr>
            <w:tcW w:w="3510" w:type="dxa"/>
          </w:tcPr>
          <w:p w14:paraId="7B1538A2" w14:textId="5668CF2C" w:rsidR="00541880" w:rsidRDefault="00541880" w:rsidP="00541880">
            <w:r>
              <w:t>Luke 2</w:t>
            </w:r>
          </w:p>
        </w:tc>
      </w:tr>
      <w:tr w:rsidR="00541880" w14:paraId="507CA5C1" w14:textId="782A8A39" w:rsidTr="00BF4867">
        <w:tc>
          <w:tcPr>
            <w:tcW w:w="985" w:type="dxa"/>
          </w:tcPr>
          <w:p w14:paraId="6774E651" w14:textId="75210CB1" w:rsidR="00541880" w:rsidRDefault="00541880" w:rsidP="00541880">
            <w:r>
              <w:t>10/5</w:t>
            </w:r>
          </w:p>
        </w:tc>
        <w:tc>
          <w:tcPr>
            <w:tcW w:w="5670" w:type="dxa"/>
          </w:tcPr>
          <w:p w14:paraId="0AB4ADCF" w14:textId="1CBDD1F4" w:rsidR="00541880" w:rsidRDefault="00541880" w:rsidP="00541880">
            <w:r>
              <w:t>Words of Life: Ten Commandments</w:t>
            </w:r>
          </w:p>
        </w:tc>
        <w:tc>
          <w:tcPr>
            <w:tcW w:w="3510" w:type="dxa"/>
          </w:tcPr>
          <w:p w14:paraId="130591CA" w14:textId="34243A4E" w:rsidR="00541880" w:rsidRDefault="00541880" w:rsidP="00541880">
            <w:r>
              <w:t>Luke 3</w:t>
            </w:r>
          </w:p>
        </w:tc>
      </w:tr>
      <w:tr w:rsidR="00541880" w14:paraId="12402E81" w14:textId="57B6A735" w:rsidTr="00BF4867">
        <w:tc>
          <w:tcPr>
            <w:tcW w:w="985" w:type="dxa"/>
          </w:tcPr>
          <w:p w14:paraId="15F2CAB5" w14:textId="1CDFD0D0" w:rsidR="00541880" w:rsidRDefault="00541880" w:rsidP="00541880">
            <w:r>
              <w:t>10/12</w:t>
            </w:r>
          </w:p>
        </w:tc>
        <w:tc>
          <w:tcPr>
            <w:tcW w:w="5670" w:type="dxa"/>
          </w:tcPr>
          <w:p w14:paraId="1E5732AF" w14:textId="68E8B2E7" w:rsidR="00541880" w:rsidRDefault="00541880" w:rsidP="00541880">
            <w:r>
              <w:t>Words of Life: Ten Commandments</w:t>
            </w:r>
          </w:p>
        </w:tc>
        <w:tc>
          <w:tcPr>
            <w:tcW w:w="3510" w:type="dxa"/>
          </w:tcPr>
          <w:p w14:paraId="15397845" w14:textId="01BD28CF" w:rsidR="00541880" w:rsidRDefault="00541880" w:rsidP="00541880">
            <w:r>
              <w:t>Luke 4</w:t>
            </w:r>
          </w:p>
        </w:tc>
      </w:tr>
      <w:tr w:rsidR="00541880" w14:paraId="419D4804" w14:textId="58C7A4A4" w:rsidTr="00BF4867">
        <w:tc>
          <w:tcPr>
            <w:tcW w:w="985" w:type="dxa"/>
          </w:tcPr>
          <w:p w14:paraId="4A46E8E5" w14:textId="7594106D" w:rsidR="00541880" w:rsidRDefault="00541880" w:rsidP="00541880">
            <w:r>
              <w:t>10/19</w:t>
            </w:r>
          </w:p>
        </w:tc>
        <w:tc>
          <w:tcPr>
            <w:tcW w:w="5670" w:type="dxa"/>
          </w:tcPr>
          <w:p w14:paraId="1D6187A3" w14:textId="02E75658" w:rsidR="00541880" w:rsidRDefault="00541880" w:rsidP="00541880">
            <w:r>
              <w:t>Words of Life: Ten Commandments</w:t>
            </w:r>
          </w:p>
        </w:tc>
        <w:tc>
          <w:tcPr>
            <w:tcW w:w="3510" w:type="dxa"/>
          </w:tcPr>
          <w:p w14:paraId="7E03FC8B" w14:textId="36D8A740" w:rsidR="00541880" w:rsidRDefault="00541880" w:rsidP="00541880">
            <w:r>
              <w:t>Luke 5</w:t>
            </w:r>
          </w:p>
        </w:tc>
      </w:tr>
      <w:tr w:rsidR="00541880" w14:paraId="14487C9D" w14:textId="79FC5FF2" w:rsidTr="00BF4867">
        <w:tc>
          <w:tcPr>
            <w:tcW w:w="985" w:type="dxa"/>
          </w:tcPr>
          <w:p w14:paraId="79654C6C" w14:textId="2BA9BBF0" w:rsidR="00541880" w:rsidRDefault="00541880" w:rsidP="00541880">
            <w:r>
              <w:t>10/26</w:t>
            </w:r>
          </w:p>
        </w:tc>
        <w:tc>
          <w:tcPr>
            <w:tcW w:w="5670" w:type="dxa"/>
          </w:tcPr>
          <w:p w14:paraId="3E31B70E" w14:textId="09D32783" w:rsidR="00541880" w:rsidRDefault="00541880" w:rsidP="00541880">
            <w:r>
              <w:t>Words of Life: Ten Commandments</w:t>
            </w:r>
          </w:p>
        </w:tc>
        <w:tc>
          <w:tcPr>
            <w:tcW w:w="3510" w:type="dxa"/>
          </w:tcPr>
          <w:p w14:paraId="61F9C611" w14:textId="1D49C981" w:rsidR="00541880" w:rsidRDefault="00541880" w:rsidP="00541880">
            <w:r>
              <w:t>Luke 6</w:t>
            </w:r>
          </w:p>
        </w:tc>
      </w:tr>
      <w:tr w:rsidR="007919B3" w14:paraId="0E3CF0FA" w14:textId="46305D75" w:rsidTr="00BF4867">
        <w:tc>
          <w:tcPr>
            <w:tcW w:w="985" w:type="dxa"/>
          </w:tcPr>
          <w:p w14:paraId="3BE1556C" w14:textId="626295DC" w:rsidR="007919B3" w:rsidRDefault="007919B3" w:rsidP="00C30EFA">
            <w:r>
              <w:t>11/2</w:t>
            </w:r>
          </w:p>
        </w:tc>
        <w:tc>
          <w:tcPr>
            <w:tcW w:w="5670" w:type="dxa"/>
          </w:tcPr>
          <w:p w14:paraId="4E96E786" w14:textId="049F7A3A" w:rsidR="007919B3" w:rsidRDefault="007919B3" w:rsidP="00C30EFA">
            <w:r>
              <w:t xml:space="preserve">Apostles’ Creed </w:t>
            </w:r>
          </w:p>
        </w:tc>
        <w:tc>
          <w:tcPr>
            <w:tcW w:w="3510" w:type="dxa"/>
          </w:tcPr>
          <w:p w14:paraId="487E1ED4" w14:textId="751DBDD2" w:rsidR="007919B3" w:rsidRDefault="007919B3" w:rsidP="00C30EFA">
            <w:r>
              <w:t>Luke 7</w:t>
            </w:r>
          </w:p>
        </w:tc>
      </w:tr>
      <w:tr w:rsidR="007919B3" w14:paraId="343A72AA" w14:textId="2971963D" w:rsidTr="00BF4867">
        <w:tc>
          <w:tcPr>
            <w:tcW w:w="985" w:type="dxa"/>
          </w:tcPr>
          <w:p w14:paraId="52F54C82" w14:textId="7787675E" w:rsidR="007919B3" w:rsidRDefault="007919B3" w:rsidP="00C30EFA">
            <w:r>
              <w:t>11/9</w:t>
            </w:r>
          </w:p>
        </w:tc>
        <w:tc>
          <w:tcPr>
            <w:tcW w:w="5670" w:type="dxa"/>
          </w:tcPr>
          <w:p w14:paraId="2784FF14" w14:textId="7520A7EF" w:rsidR="007919B3" w:rsidRDefault="007919B3" w:rsidP="00C30EFA">
            <w:r>
              <w:t xml:space="preserve">Apostles’ Creed </w:t>
            </w:r>
          </w:p>
        </w:tc>
        <w:tc>
          <w:tcPr>
            <w:tcW w:w="3510" w:type="dxa"/>
          </w:tcPr>
          <w:p w14:paraId="059D793B" w14:textId="5FE813E7" w:rsidR="007919B3" w:rsidRDefault="007919B3" w:rsidP="00C30EFA">
            <w:r>
              <w:t>Luke 8</w:t>
            </w:r>
          </w:p>
        </w:tc>
      </w:tr>
      <w:tr w:rsidR="007919B3" w14:paraId="7AF84693" w14:textId="05408276" w:rsidTr="00BF4867">
        <w:tc>
          <w:tcPr>
            <w:tcW w:w="985" w:type="dxa"/>
          </w:tcPr>
          <w:p w14:paraId="414DB9C7" w14:textId="5F5749FD" w:rsidR="007919B3" w:rsidRDefault="007919B3" w:rsidP="00C30EFA">
            <w:r>
              <w:t>11/16</w:t>
            </w:r>
          </w:p>
        </w:tc>
        <w:tc>
          <w:tcPr>
            <w:tcW w:w="5670" w:type="dxa"/>
          </w:tcPr>
          <w:p w14:paraId="5DDCCED9" w14:textId="00D763C1" w:rsidR="007919B3" w:rsidRDefault="007919B3" w:rsidP="00C30EFA">
            <w:r>
              <w:t xml:space="preserve">Apostles’ Creed </w:t>
            </w:r>
          </w:p>
        </w:tc>
        <w:tc>
          <w:tcPr>
            <w:tcW w:w="3510" w:type="dxa"/>
          </w:tcPr>
          <w:p w14:paraId="16D99AEC" w14:textId="591085AA" w:rsidR="007919B3" w:rsidRDefault="007919B3" w:rsidP="00C30EFA">
            <w:r>
              <w:t>Luke 9</w:t>
            </w:r>
            <w:r w:rsidR="00B27A4B">
              <w:t xml:space="preserve"> </w:t>
            </w:r>
          </w:p>
        </w:tc>
      </w:tr>
      <w:tr w:rsidR="007919B3" w14:paraId="1706C7AA" w14:textId="35191019" w:rsidTr="00BF4867">
        <w:tc>
          <w:tcPr>
            <w:tcW w:w="985" w:type="dxa"/>
            <w:shd w:val="clear" w:color="auto" w:fill="F7CAAC" w:themeFill="accent2" w:themeFillTint="66"/>
          </w:tcPr>
          <w:p w14:paraId="00678872" w14:textId="6D07C8B4" w:rsidR="007919B3" w:rsidRDefault="007919B3" w:rsidP="00C30EFA">
            <w:r>
              <w:t>11/23</w:t>
            </w:r>
          </w:p>
        </w:tc>
        <w:tc>
          <w:tcPr>
            <w:tcW w:w="5670" w:type="dxa"/>
            <w:shd w:val="clear" w:color="auto" w:fill="F7CAAC" w:themeFill="accent2" w:themeFillTint="66"/>
          </w:tcPr>
          <w:p w14:paraId="1EEA2128" w14:textId="55E7D0D5" w:rsidR="007919B3" w:rsidRPr="00C30EFA" w:rsidRDefault="007919B3" w:rsidP="00C30EFA">
            <w:pPr>
              <w:rPr>
                <w:i/>
                <w:iCs/>
              </w:rPr>
            </w:pPr>
            <w:r w:rsidRPr="00C30EFA">
              <w:rPr>
                <w:i/>
                <w:iCs/>
              </w:rPr>
              <w:t>No class</w:t>
            </w:r>
            <w:r>
              <w:rPr>
                <w:i/>
                <w:iCs/>
              </w:rPr>
              <w:t xml:space="preserve"> – Thanksgiving Break</w:t>
            </w:r>
          </w:p>
        </w:tc>
        <w:tc>
          <w:tcPr>
            <w:tcW w:w="3510" w:type="dxa"/>
            <w:shd w:val="clear" w:color="auto" w:fill="F7CAAC" w:themeFill="accent2" w:themeFillTint="66"/>
          </w:tcPr>
          <w:p w14:paraId="1D8B6A0C" w14:textId="4369DC1A" w:rsidR="007919B3" w:rsidRPr="00C30EFA" w:rsidRDefault="007919B3" w:rsidP="00C30EFA">
            <w:pPr>
              <w:rPr>
                <w:i/>
                <w:iCs/>
              </w:rPr>
            </w:pPr>
            <w:r>
              <w:rPr>
                <w:i/>
                <w:iCs/>
              </w:rPr>
              <w:t>n/a</w:t>
            </w:r>
          </w:p>
        </w:tc>
      </w:tr>
      <w:tr w:rsidR="007919B3" w14:paraId="3432634B" w14:textId="08701578" w:rsidTr="00BF4867">
        <w:tc>
          <w:tcPr>
            <w:tcW w:w="985" w:type="dxa"/>
          </w:tcPr>
          <w:p w14:paraId="21B87D40" w14:textId="67A450B5" w:rsidR="007919B3" w:rsidRDefault="007919B3" w:rsidP="00C30EFA">
            <w:r>
              <w:t>11/30</w:t>
            </w:r>
          </w:p>
        </w:tc>
        <w:tc>
          <w:tcPr>
            <w:tcW w:w="5670" w:type="dxa"/>
          </w:tcPr>
          <w:p w14:paraId="3DA9BFDD" w14:textId="581F4F2C" w:rsidR="007919B3" w:rsidRDefault="007919B3" w:rsidP="00C30EFA">
            <w:r>
              <w:t>Baptism</w:t>
            </w:r>
          </w:p>
        </w:tc>
        <w:tc>
          <w:tcPr>
            <w:tcW w:w="3510" w:type="dxa"/>
          </w:tcPr>
          <w:p w14:paraId="4EF45E88" w14:textId="0869B12F" w:rsidR="007919B3" w:rsidRDefault="007919B3" w:rsidP="00C30EFA">
            <w:r>
              <w:t xml:space="preserve">Luke </w:t>
            </w:r>
            <w:r w:rsidR="00782007">
              <w:t>1</w:t>
            </w:r>
            <w:r w:rsidR="006218DB">
              <w:t>0 and 1</w:t>
            </w:r>
            <w:r w:rsidR="00782007">
              <w:t>1</w:t>
            </w:r>
          </w:p>
        </w:tc>
      </w:tr>
      <w:tr w:rsidR="007919B3" w14:paraId="35382954" w14:textId="0FDB5B41" w:rsidTr="00BF4867">
        <w:tc>
          <w:tcPr>
            <w:tcW w:w="985" w:type="dxa"/>
          </w:tcPr>
          <w:p w14:paraId="0C17FE34" w14:textId="39279A3A" w:rsidR="007919B3" w:rsidRDefault="007919B3" w:rsidP="00C30EFA">
            <w:r>
              <w:t>12/7</w:t>
            </w:r>
          </w:p>
        </w:tc>
        <w:tc>
          <w:tcPr>
            <w:tcW w:w="5670" w:type="dxa"/>
          </w:tcPr>
          <w:p w14:paraId="0F7FCF16" w14:textId="76519A9E" w:rsidR="007919B3" w:rsidRDefault="007919B3" w:rsidP="00C30EFA">
            <w:r>
              <w:t xml:space="preserve">Confession </w:t>
            </w:r>
          </w:p>
        </w:tc>
        <w:tc>
          <w:tcPr>
            <w:tcW w:w="3510" w:type="dxa"/>
          </w:tcPr>
          <w:p w14:paraId="6D4889E7" w14:textId="49583C5D" w:rsidR="007919B3" w:rsidRDefault="007919B3" w:rsidP="00C30EFA">
            <w:r>
              <w:t xml:space="preserve">Luke </w:t>
            </w:r>
            <w:r w:rsidR="00782007">
              <w:t>12</w:t>
            </w:r>
            <w:r w:rsidR="006218DB">
              <w:t xml:space="preserve"> and 13</w:t>
            </w:r>
          </w:p>
        </w:tc>
      </w:tr>
      <w:tr w:rsidR="007919B3" w14:paraId="6E3DBF34" w14:textId="12DF5317" w:rsidTr="00BF4867">
        <w:tc>
          <w:tcPr>
            <w:tcW w:w="985" w:type="dxa"/>
          </w:tcPr>
          <w:p w14:paraId="4696470B" w14:textId="489C4967" w:rsidR="007919B3" w:rsidRDefault="007919B3" w:rsidP="00C30EFA">
            <w:r>
              <w:t>12/14</w:t>
            </w:r>
          </w:p>
        </w:tc>
        <w:tc>
          <w:tcPr>
            <w:tcW w:w="5670" w:type="dxa"/>
          </w:tcPr>
          <w:p w14:paraId="0E304E6F" w14:textId="0671BC60" w:rsidR="007919B3" w:rsidRDefault="007919B3" w:rsidP="00C30EFA">
            <w:r>
              <w:t>Communion</w:t>
            </w:r>
          </w:p>
        </w:tc>
        <w:tc>
          <w:tcPr>
            <w:tcW w:w="3510" w:type="dxa"/>
          </w:tcPr>
          <w:p w14:paraId="1C8349B0" w14:textId="106D3A6F" w:rsidR="007919B3" w:rsidRDefault="007919B3" w:rsidP="00C30EFA">
            <w:r>
              <w:t xml:space="preserve">Luke </w:t>
            </w:r>
            <w:r w:rsidR="00782007">
              <w:t>1</w:t>
            </w:r>
            <w:r w:rsidR="006218DB">
              <w:t>4</w:t>
            </w:r>
          </w:p>
        </w:tc>
      </w:tr>
      <w:tr w:rsidR="007919B3" w14:paraId="24A97099" w14:textId="73AE9E7B" w:rsidTr="00BF4867">
        <w:tc>
          <w:tcPr>
            <w:tcW w:w="985" w:type="dxa"/>
            <w:shd w:val="clear" w:color="auto" w:fill="FFA3A3"/>
          </w:tcPr>
          <w:p w14:paraId="75D8DF0C" w14:textId="0885D7A7" w:rsidR="007919B3" w:rsidRDefault="007919B3" w:rsidP="00C30EFA">
            <w:r>
              <w:t>12/21</w:t>
            </w:r>
          </w:p>
        </w:tc>
        <w:tc>
          <w:tcPr>
            <w:tcW w:w="5670" w:type="dxa"/>
            <w:shd w:val="clear" w:color="auto" w:fill="FFA3A3"/>
          </w:tcPr>
          <w:p w14:paraId="1BF1C1ED" w14:textId="02C0D4EE" w:rsidR="007919B3" w:rsidRDefault="007919B3" w:rsidP="00C30EFA">
            <w:r w:rsidRPr="00C30EFA">
              <w:rPr>
                <w:i/>
                <w:iCs/>
              </w:rPr>
              <w:t>No class</w:t>
            </w:r>
            <w:r>
              <w:rPr>
                <w:i/>
                <w:iCs/>
              </w:rPr>
              <w:t xml:space="preserve"> Christmas Break </w:t>
            </w:r>
          </w:p>
        </w:tc>
        <w:tc>
          <w:tcPr>
            <w:tcW w:w="3510" w:type="dxa"/>
            <w:shd w:val="clear" w:color="auto" w:fill="FFA3A3"/>
          </w:tcPr>
          <w:p w14:paraId="0D02C1B5" w14:textId="77777777" w:rsidR="007919B3" w:rsidRPr="00C30EFA" w:rsidRDefault="007919B3" w:rsidP="00C30EFA">
            <w:pPr>
              <w:rPr>
                <w:i/>
                <w:iCs/>
              </w:rPr>
            </w:pPr>
          </w:p>
        </w:tc>
      </w:tr>
      <w:tr w:rsidR="007919B3" w14:paraId="3C8AF41B" w14:textId="3DCDFB52" w:rsidTr="00BF4867">
        <w:tc>
          <w:tcPr>
            <w:tcW w:w="985" w:type="dxa"/>
            <w:shd w:val="clear" w:color="auto" w:fill="FFA3A3"/>
          </w:tcPr>
          <w:p w14:paraId="4234E64E" w14:textId="272EBAAD" w:rsidR="007919B3" w:rsidRDefault="007919B3" w:rsidP="00C30EFA">
            <w:r>
              <w:t>12/28</w:t>
            </w:r>
          </w:p>
        </w:tc>
        <w:tc>
          <w:tcPr>
            <w:tcW w:w="5670" w:type="dxa"/>
            <w:shd w:val="clear" w:color="auto" w:fill="FFA3A3"/>
          </w:tcPr>
          <w:p w14:paraId="027423B8" w14:textId="7DAC9DB2" w:rsidR="007919B3" w:rsidRDefault="007919B3" w:rsidP="00C30EFA">
            <w:r w:rsidRPr="00C30EFA">
              <w:rPr>
                <w:i/>
                <w:iCs/>
              </w:rPr>
              <w:t>No class</w:t>
            </w:r>
          </w:p>
        </w:tc>
        <w:tc>
          <w:tcPr>
            <w:tcW w:w="3510" w:type="dxa"/>
            <w:shd w:val="clear" w:color="auto" w:fill="FFA3A3"/>
          </w:tcPr>
          <w:p w14:paraId="222F45F8" w14:textId="77777777" w:rsidR="007919B3" w:rsidRPr="00C30EFA" w:rsidRDefault="007919B3" w:rsidP="00C30EFA">
            <w:pPr>
              <w:rPr>
                <w:i/>
                <w:iCs/>
              </w:rPr>
            </w:pPr>
          </w:p>
        </w:tc>
      </w:tr>
      <w:tr w:rsidR="007919B3" w14:paraId="229D3744" w14:textId="0A9BF205" w:rsidTr="00BF4867">
        <w:tc>
          <w:tcPr>
            <w:tcW w:w="985" w:type="dxa"/>
            <w:shd w:val="clear" w:color="auto" w:fill="FFA3A3"/>
          </w:tcPr>
          <w:p w14:paraId="4A870C48" w14:textId="2EF5F685" w:rsidR="007919B3" w:rsidRDefault="007919B3" w:rsidP="00C30EFA">
            <w:r>
              <w:t>1 /4</w:t>
            </w:r>
          </w:p>
        </w:tc>
        <w:tc>
          <w:tcPr>
            <w:tcW w:w="5670" w:type="dxa"/>
            <w:shd w:val="clear" w:color="auto" w:fill="FFA3A3"/>
          </w:tcPr>
          <w:p w14:paraId="39EF0B9C" w14:textId="622A9E0A" w:rsidR="007919B3" w:rsidRDefault="007919B3" w:rsidP="00C30EFA">
            <w:r w:rsidRPr="00C30EFA">
              <w:rPr>
                <w:i/>
                <w:iCs/>
              </w:rPr>
              <w:t>No class</w:t>
            </w:r>
          </w:p>
        </w:tc>
        <w:tc>
          <w:tcPr>
            <w:tcW w:w="3510" w:type="dxa"/>
            <w:shd w:val="clear" w:color="auto" w:fill="FFA3A3"/>
          </w:tcPr>
          <w:p w14:paraId="1BA062C4" w14:textId="77777777" w:rsidR="007919B3" w:rsidRPr="00C30EFA" w:rsidRDefault="007919B3" w:rsidP="00C30EFA">
            <w:pPr>
              <w:rPr>
                <w:i/>
                <w:iCs/>
              </w:rPr>
            </w:pPr>
          </w:p>
        </w:tc>
      </w:tr>
      <w:tr w:rsidR="007919B3" w14:paraId="62274C79" w14:textId="72F9AE79" w:rsidTr="00BF4867">
        <w:tc>
          <w:tcPr>
            <w:tcW w:w="985" w:type="dxa"/>
          </w:tcPr>
          <w:p w14:paraId="5A0D0DF5" w14:textId="6869EC23" w:rsidR="007919B3" w:rsidRDefault="007919B3" w:rsidP="0070672D">
            <w:r>
              <w:t>1/11</w:t>
            </w:r>
          </w:p>
        </w:tc>
        <w:tc>
          <w:tcPr>
            <w:tcW w:w="5670" w:type="dxa"/>
          </w:tcPr>
          <w:p w14:paraId="41DD4EDD" w14:textId="1956FC16" w:rsidR="007919B3" w:rsidRDefault="00272131" w:rsidP="0070672D">
            <w:r>
              <w:t>The Lord’s Prayer: Our Father</w:t>
            </w:r>
          </w:p>
        </w:tc>
        <w:tc>
          <w:tcPr>
            <w:tcW w:w="3510" w:type="dxa"/>
          </w:tcPr>
          <w:p w14:paraId="6FA75DC7" w14:textId="49676ACC" w:rsidR="007919B3" w:rsidRDefault="007919B3" w:rsidP="0070672D">
            <w:r>
              <w:t xml:space="preserve">Luke </w:t>
            </w:r>
            <w:r w:rsidR="00782007">
              <w:t>15</w:t>
            </w:r>
          </w:p>
        </w:tc>
      </w:tr>
      <w:tr w:rsidR="007919B3" w14:paraId="75687EA5" w14:textId="02C58505" w:rsidTr="00BF4867">
        <w:tc>
          <w:tcPr>
            <w:tcW w:w="985" w:type="dxa"/>
          </w:tcPr>
          <w:p w14:paraId="5FA4F140" w14:textId="3BBDB7D0" w:rsidR="007919B3" w:rsidRDefault="007919B3" w:rsidP="0070672D">
            <w:r>
              <w:t>1/18</w:t>
            </w:r>
          </w:p>
        </w:tc>
        <w:tc>
          <w:tcPr>
            <w:tcW w:w="5670" w:type="dxa"/>
          </w:tcPr>
          <w:p w14:paraId="55C804AF" w14:textId="1D37CAAF" w:rsidR="007919B3" w:rsidRDefault="00272131" w:rsidP="0070672D">
            <w:r>
              <w:t xml:space="preserve">The Lord’s Prayer: </w:t>
            </w:r>
            <w:r w:rsidR="007919B3">
              <w:t>Whose will and kingdom</w:t>
            </w:r>
          </w:p>
        </w:tc>
        <w:tc>
          <w:tcPr>
            <w:tcW w:w="3510" w:type="dxa"/>
          </w:tcPr>
          <w:p w14:paraId="6E8CCFAE" w14:textId="0806DFED" w:rsidR="007919B3" w:rsidRDefault="007919B3" w:rsidP="0070672D">
            <w:r>
              <w:t xml:space="preserve">Luke </w:t>
            </w:r>
            <w:r w:rsidR="00782007">
              <w:t>16 and 17</w:t>
            </w:r>
          </w:p>
        </w:tc>
      </w:tr>
      <w:tr w:rsidR="007919B3" w14:paraId="6929C346" w14:textId="2B082F44" w:rsidTr="00BF4867">
        <w:tc>
          <w:tcPr>
            <w:tcW w:w="985" w:type="dxa"/>
          </w:tcPr>
          <w:p w14:paraId="28480572" w14:textId="5FE4AF10" w:rsidR="007919B3" w:rsidRDefault="007919B3" w:rsidP="0070672D">
            <w:r>
              <w:t>1/25</w:t>
            </w:r>
          </w:p>
        </w:tc>
        <w:tc>
          <w:tcPr>
            <w:tcW w:w="5670" w:type="dxa"/>
          </w:tcPr>
          <w:p w14:paraId="6E05A221" w14:textId="006759D8" w:rsidR="007919B3" w:rsidRDefault="00272131" w:rsidP="0070672D">
            <w:r>
              <w:t xml:space="preserve">The Lord’s Prayer: </w:t>
            </w:r>
            <w:r w:rsidR="007919B3">
              <w:t>Daily what</w:t>
            </w:r>
          </w:p>
        </w:tc>
        <w:tc>
          <w:tcPr>
            <w:tcW w:w="3510" w:type="dxa"/>
          </w:tcPr>
          <w:p w14:paraId="740A0137" w14:textId="0FA1D6C3" w:rsidR="007919B3" w:rsidRDefault="007919B3" w:rsidP="0070672D">
            <w:r>
              <w:t xml:space="preserve">Luke </w:t>
            </w:r>
            <w:r w:rsidR="00782007">
              <w:t>18</w:t>
            </w:r>
          </w:p>
        </w:tc>
      </w:tr>
      <w:tr w:rsidR="007919B3" w14:paraId="5BC57337" w14:textId="3EDDA00E" w:rsidTr="00BF4867">
        <w:tc>
          <w:tcPr>
            <w:tcW w:w="985" w:type="dxa"/>
          </w:tcPr>
          <w:p w14:paraId="0AFB8DF5" w14:textId="78F3E22D" w:rsidR="007919B3" w:rsidRDefault="007919B3" w:rsidP="0070672D">
            <w:r>
              <w:t>2/1</w:t>
            </w:r>
          </w:p>
        </w:tc>
        <w:tc>
          <w:tcPr>
            <w:tcW w:w="5670" w:type="dxa"/>
          </w:tcPr>
          <w:p w14:paraId="6F81A5E0" w14:textId="17EE64C6" w:rsidR="007919B3" w:rsidRDefault="00272131" w:rsidP="0070672D">
            <w:r>
              <w:t xml:space="preserve">The Lord’s Prayer: </w:t>
            </w:r>
            <w:r w:rsidR="007919B3">
              <w:t>Forgive Us</w:t>
            </w:r>
          </w:p>
        </w:tc>
        <w:tc>
          <w:tcPr>
            <w:tcW w:w="3510" w:type="dxa"/>
          </w:tcPr>
          <w:p w14:paraId="57520357" w14:textId="45452F51" w:rsidR="007919B3" w:rsidRDefault="007919B3" w:rsidP="0070672D">
            <w:r>
              <w:t xml:space="preserve">Luke </w:t>
            </w:r>
            <w:r w:rsidR="00014012">
              <w:t>19</w:t>
            </w:r>
          </w:p>
        </w:tc>
      </w:tr>
      <w:tr w:rsidR="007919B3" w14:paraId="258DB3CF" w14:textId="0056FAAC" w:rsidTr="00BF4867">
        <w:tc>
          <w:tcPr>
            <w:tcW w:w="985" w:type="dxa"/>
          </w:tcPr>
          <w:p w14:paraId="3311A83C" w14:textId="186EF30A" w:rsidR="007919B3" w:rsidRDefault="007919B3" w:rsidP="0070672D">
            <w:r>
              <w:t>2/8</w:t>
            </w:r>
          </w:p>
        </w:tc>
        <w:tc>
          <w:tcPr>
            <w:tcW w:w="5670" w:type="dxa"/>
          </w:tcPr>
          <w:p w14:paraId="476FC2B7" w14:textId="0229B267" w:rsidR="007919B3" w:rsidRDefault="00272131" w:rsidP="0070672D">
            <w:r>
              <w:t xml:space="preserve">The Lord’s Prayer: </w:t>
            </w:r>
            <w:r>
              <w:t>Lead Us</w:t>
            </w:r>
          </w:p>
        </w:tc>
        <w:tc>
          <w:tcPr>
            <w:tcW w:w="3510" w:type="dxa"/>
          </w:tcPr>
          <w:p w14:paraId="23DB58B3" w14:textId="3D7FFFDD" w:rsidR="007919B3" w:rsidRDefault="007919B3" w:rsidP="0070672D">
            <w:r>
              <w:t xml:space="preserve">Luke </w:t>
            </w:r>
            <w:r w:rsidR="00014012">
              <w:t>20 and 21</w:t>
            </w:r>
          </w:p>
        </w:tc>
      </w:tr>
      <w:tr w:rsidR="007919B3" w14:paraId="283A27DB" w14:textId="30E6980E" w:rsidTr="00BF4867">
        <w:tc>
          <w:tcPr>
            <w:tcW w:w="985" w:type="dxa"/>
          </w:tcPr>
          <w:p w14:paraId="32F26359" w14:textId="30C3CEBE" w:rsidR="007919B3" w:rsidRDefault="007919B3" w:rsidP="0070672D">
            <w:r>
              <w:t>2/15</w:t>
            </w:r>
          </w:p>
        </w:tc>
        <w:tc>
          <w:tcPr>
            <w:tcW w:w="5670" w:type="dxa"/>
          </w:tcPr>
          <w:p w14:paraId="17DA2E97" w14:textId="411289D1" w:rsidR="007919B3" w:rsidRDefault="00272131" w:rsidP="0070672D">
            <w:r>
              <w:t xml:space="preserve">The Lord’s Prayer: </w:t>
            </w:r>
            <w:r w:rsidR="007919B3">
              <w:t xml:space="preserve">Prayer </w:t>
            </w:r>
            <w:r>
              <w:t>and Worship</w:t>
            </w:r>
          </w:p>
        </w:tc>
        <w:tc>
          <w:tcPr>
            <w:tcW w:w="3510" w:type="dxa"/>
          </w:tcPr>
          <w:p w14:paraId="19642ED3" w14:textId="1D5A3568" w:rsidR="007919B3" w:rsidRDefault="007919B3" w:rsidP="0070672D">
            <w:r>
              <w:t xml:space="preserve">Luke </w:t>
            </w:r>
            <w:r w:rsidR="00014012">
              <w:t xml:space="preserve">22 </w:t>
            </w:r>
          </w:p>
        </w:tc>
      </w:tr>
      <w:tr w:rsidR="007919B3" w14:paraId="2BAFB8BF" w14:textId="3365110C" w:rsidTr="00BF4867">
        <w:tc>
          <w:tcPr>
            <w:tcW w:w="985" w:type="dxa"/>
            <w:shd w:val="clear" w:color="auto" w:fill="DEBDFF"/>
          </w:tcPr>
          <w:p w14:paraId="5E040A9F" w14:textId="67FCD242" w:rsidR="007919B3" w:rsidRDefault="007919B3" w:rsidP="0070672D">
            <w:r>
              <w:t>2/22</w:t>
            </w:r>
          </w:p>
        </w:tc>
        <w:tc>
          <w:tcPr>
            <w:tcW w:w="5670" w:type="dxa"/>
            <w:shd w:val="clear" w:color="auto" w:fill="DEBDFF"/>
          </w:tcPr>
          <w:p w14:paraId="5C184F86" w14:textId="6316B921" w:rsidR="007919B3" w:rsidRPr="00F017B6" w:rsidRDefault="007919B3" w:rsidP="0070672D">
            <w:pPr>
              <w:rPr>
                <w:i/>
                <w:iCs/>
              </w:rPr>
            </w:pPr>
            <w:r>
              <w:rPr>
                <w:i/>
                <w:iCs/>
              </w:rPr>
              <w:t>Attend Lent worship</w:t>
            </w:r>
          </w:p>
        </w:tc>
        <w:tc>
          <w:tcPr>
            <w:tcW w:w="3510" w:type="dxa"/>
            <w:shd w:val="clear" w:color="auto" w:fill="DEBDFF"/>
          </w:tcPr>
          <w:p w14:paraId="474BBC45" w14:textId="77777777" w:rsidR="007919B3" w:rsidRDefault="007919B3" w:rsidP="0070672D">
            <w:pPr>
              <w:rPr>
                <w:i/>
                <w:iCs/>
              </w:rPr>
            </w:pPr>
          </w:p>
        </w:tc>
      </w:tr>
      <w:tr w:rsidR="007919B3" w14:paraId="06671A13" w14:textId="3F8284C6" w:rsidTr="00BF4867">
        <w:tc>
          <w:tcPr>
            <w:tcW w:w="985" w:type="dxa"/>
            <w:shd w:val="clear" w:color="auto" w:fill="DEBDFF"/>
          </w:tcPr>
          <w:p w14:paraId="322D83DD" w14:textId="417F9798" w:rsidR="007919B3" w:rsidRDefault="007919B3" w:rsidP="0070672D">
            <w:r>
              <w:t>3/1</w:t>
            </w:r>
          </w:p>
        </w:tc>
        <w:tc>
          <w:tcPr>
            <w:tcW w:w="5670" w:type="dxa"/>
            <w:shd w:val="clear" w:color="auto" w:fill="DEBDFF"/>
          </w:tcPr>
          <w:p w14:paraId="172876ED" w14:textId="49E96DD3" w:rsidR="007919B3" w:rsidRDefault="007919B3" w:rsidP="0070672D">
            <w:pPr>
              <w:rPr>
                <w:i/>
                <w:iCs/>
              </w:rPr>
            </w:pPr>
            <w:r>
              <w:rPr>
                <w:i/>
                <w:iCs/>
              </w:rPr>
              <w:t>Attend Lent worship</w:t>
            </w:r>
          </w:p>
        </w:tc>
        <w:tc>
          <w:tcPr>
            <w:tcW w:w="3510" w:type="dxa"/>
            <w:shd w:val="clear" w:color="auto" w:fill="DEBDFF"/>
          </w:tcPr>
          <w:p w14:paraId="0D2C7461" w14:textId="77777777" w:rsidR="007919B3" w:rsidRDefault="007919B3" w:rsidP="0070672D">
            <w:pPr>
              <w:rPr>
                <w:i/>
                <w:iCs/>
              </w:rPr>
            </w:pPr>
          </w:p>
        </w:tc>
      </w:tr>
      <w:tr w:rsidR="007919B3" w14:paraId="7384908E" w14:textId="7D79558C" w:rsidTr="00BF4867">
        <w:tc>
          <w:tcPr>
            <w:tcW w:w="985" w:type="dxa"/>
            <w:shd w:val="clear" w:color="auto" w:fill="DEBDFF"/>
          </w:tcPr>
          <w:p w14:paraId="71174BA2" w14:textId="03DB1EF6" w:rsidR="007919B3" w:rsidRDefault="007919B3" w:rsidP="0070672D">
            <w:r>
              <w:t>3/8</w:t>
            </w:r>
          </w:p>
        </w:tc>
        <w:tc>
          <w:tcPr>
            <w:tcW w:w="5670" w:type="dxa"/>
            <w:shd w:val="clear" w:color="auto" w:fill="DEBDFF"/>
          </w:tcPr>
          <w:p w14:paraId="25BD8ADA" w14:textId="1B270BA6" w:rsidR="007919B3" w:rsidRDefault="007919B3" w:rsidP="0070672D">
            <w:pPr>
              <w:rPr>
                <w:i/>
                <w:iCs/>
              </w:rPr>
            </w:pPr>
            <w:r>
              <w:rPr>
                <w:i/>
                <w:iCs/>
              </w:rPr>
              <w:t>Attend Lent worship</w:t>
            </w:r>
          </w:p>
        </w:tc>
        <w:tc>
          <w:tcPr>
            <w:tcW w:w="3510" w:type="dxa"/>
            <w:shd w:val="clear" w:color="auto" w:fill="DEBDFF"/>
          </w:tcPr>
          <w:p w14:paraId="32D3D16C" w14:textId="77777777" w:rsidR="007919B3" w:rsidRDefault="007919B3" w:rsidP="0070672D">
            <w:pPr>
              <w:rPr>
                <w:i/>
                <w:iCs/>
              </w:rPr>
            </w:pPr>
          </w:p>
        </w:tc>
      </w:tr>
      <w:tr w:rsidR="007919B3" w14:paraId="39B56CE3" w14:textId="0315F5ED" w:rsidTr="00BF4867">
        <w:tc>
          <w:tcPr>
            <w:tcW w:w="985" w:type="dxa"/>
            <w:shd w:val="clear" w:color="auto" w:fill="DEBDFF"/>
          </w:tcPr>
          <w:p w14:paraId="754649AF" w14:textId="55AC4016" w:rsidR="007919B3" w:rsidRDefault="007919B3" w:rsidP="0070672D">
            <w:r>
              <w:t>3/15</w:t>
            </w:r>
          </w:p>
        </w:tc>
        <w:tc>
          <w:tcPr>
            <w:tcW w:w="5670" w:type="dxa"/>
            <w:shd w:val="clear" w:color="auto" w:fill="DEBDFF"/>
          </w:tcPr>
          <w:p w14:paraId="2485BD21" w14:textId="43F6AA88" w:rsidR="007919B3" w:rsidRDefault="007919B3" w:rsidP="0070672D">
            <w:pPr>
              <w:rPr>
                <w:i/>
                <w:iCs/>
              </w:rPr>
            </w:pPr>
            <w:r>
              <w:rPr>
                <w:i/>
                <w:iCs/>
              </w:rPr>
              <w:t>Attend Lent worship</w:t>
            </w:r>
          </w:p>
        </w:tc>
        <w:tc>
          <w:tcPr>
            <w:tcW w:w="3510" w:type="dxa"/>
            <w:shd w:val="clear" w:color="auto" w:fill="DEBDFF"/>
          </w:tcPr>
          <w:p w14:paraId="7C8848D4" w14:textId="77777777" w:rsidR="007919B3" w:rsidRDefault="007919B3" w:rsidP="0070672D">
            <w:pPr>
              <w:rPr>
                <w:i/>
                <w:iCs/>
              </w:rPr>
            </w:pPr>
          </w:p>
        </w:tc>
      </w:tr>
      <w:tr w:rsidR="007919B3" w14:paraId="500D005B" w14:textId="135EF504" w:rsidTr="00BF4867">
        <w:tc>
          <w:tcPr>
            <w:tcW w:w="985" w:type="dxa"/>
            <w:shd w:val="clear" w:color="auto" w:fill="DEBDFF"/>
          </w:tcPr>
          <w:p w14:paraId="1720EE40" w14:textId="2E2ABD21" w:rsidR="007919B3" w:rsidRDefault="007919B3" w:rsidP="0070672D">
            <w:r>
              <w:t>3/22</w:t>
            </w:r>
          </w:p>
        </w:tc>
        <w:tc>
          <w:tcPr>
            <w:tcW w:w="5670" w:type="dxa"/>
            <w:shd w:val="clear" w:color="auto" w:fill="DEBDFF"/>
          </w:tcPr>
          <w:p w14:paraId="6560DD0C" w14:textId="68F90B54" w:rsidR="007919B3" w:rsidRDefault="007919B3" w:rsidP="0070672D">
            <w:pPr>
              <w:rPr>
                <w:i/>
                <w:iCs/>
              </w:rPr>
            </w:pPr>
            <w:r>
              <w:rPr>
                <w:i/>
                <w:iCs/>
              </w:rPr>
              <w:t>Attend Lent worship</w:t>
            </w:r>
          </w:p>
        </w:tc>
        <w:tc>
          <w:tcPr>
            <w:tcW w:w="3510" w:type="dxa"/>
            <w:shd w:val="clear" w:color="auto" w:fill="DEBDFF"/>
          </w:tcPr>
          <w:p w14:paraId="3CEA5892" w14:textId="77777777" w:rsidR="007919B3" w:rsidRDefault="007919B3" w:rsidP="0070672D">
            <w:pPr>
              <w:rPr>
                <w:i/>
                <w:iCs/>
              </w:rPr>
            </w:pPr>
          </w:p>
        </w:tc>
      </w:tr>
      <w:tr w:rsidR="007919B3" w14:paraId="4422B4CB" w14:textId="0554A2C6" w:rsidTr="00BF4867">
        <w:tc>
          <w:tcPr>
            <w:tcW w:w="985" w:type="dxa"/>
            <w:shd w:val="clear" w:color="auto" w:fill="DEBDFF"/>
          </w:tcPr>
          <w:p w14:paraId="7F9A7E07" w14:textId="6F80772F" w:rsidR="007919B3" w:rsidRDefault="007919B3" w:rsidP="0070672D">
            <w:r>
              <w:t>3/29</w:t>
            </w:r>
          </w:p>
        </w:tc>
        <w:tc>
          <w:tcPr>
            <w:tcW w:w="5670" w:type="dxa"/>
            <w:shd w:val="clear" w:color="auto" w:fill="DEBDFF"/>
          </w:tcPr>
          <w:p w14:paraId="64E1C3D5" w14:textId="3534933F" w:rsidR="007919B3" w:rsidRDefault="007919B3" w:rsidP="0070672D">
            <w:pPr>
              <w:rPr>
                <w:i/>
                <w:iCs/>
              </w:rPr>
            </w:pPr>
            <w:r>
              <w:rPr>
                <w:i/>
                <w:iCs/>
              </w:rPr>
              <w:t>Attend Lent worship</w:t>
            </w:r>
          </w:p>
        </w:tc>
        <w:tc>
          <w:tcPr>
            <w:tcW w:w="3510" w:type="dxa"/>
            <w:shd w:val="clear" w:color="auto" w:fill="DEBDFF"/>
          </w:tcPr>
          <w:p w14:paraId="1AF52F38" w14:textId="77777777" w:rsidR="007919B3" w:rsidRDefault="007919B3" w:rsidP="0070672D">
            <w:pPr>
              <w:rPr>
                <w:i/>
                <w:iCs/>
              </w:rPr>
            </w:pPr>
          </w:p>
        </w:tc>
      </w:tr>
      <w:tr w:rsidR="007919B3" w14:paraId="692C6050" w14:textId="4B212E0B" w:rsidTr="00BF4867">
        <w:tc>
          <w:tcPr>
            <w:tcW w:w="985" w:type="dxa"/>
            <w:shd w:val="clear" w:color="auto" w:fill="DEBDFF"/>
          </w:tcPr>
          <w:p w14:paraId="41857393" w14:textId="5A565E43" w:rsidR="007919B3" w:rsidRDefault="007919B3" w:rsidP="0070672D">
            <w:r>
              <w:t>4/5</w:t>
            </w:r>
          </w:p>
        </w:tc>
        <w:tc>
          <w:tcPr>
            <w:tcW w:w="5670" w:type="dxa"/>
            <w:shd w:val="clear" w:color="auto" w:fill="DEBDFF"/>
          </w:tcPr>
          <w:p w14:paraId="37AFAA7D" w14:textId="04609239" w:rsidR="007919B3" w:rsidRDefault="007919B3" w:rsidP="0070672D">
            <w:pPr>
              <w:rPr>
                <w:i/>
                <w:iCs/>
              </w:rPr>
            </w:pPr>
            <w:r>
              <w:rPr>
                <w:i/>
                <w:iCs/>
              </w:rPr>
              <w:t>Holy Week – no class</w:t>
            </w:r>
          </w:p>
        </w:tc>
        <w:tc>
          <w:tcPr>
            <w:tcW w:w="3510" w:type="dxa"/>
            <w:shd w:val="clear" w:color="auto" w:fill="DEBDFF"/>
          </w:tcPr>
          <w:p w14:paraId="52F02666" w14:textId="77777777" w:rsidR="007919B3" w:rsidRDefault="007919B3" w:rsidP="0070672D">
            <w:pPr>
              <w:rPr>
                <w:i/>
                <w:iCs/>
              </w:rPr>
            </w:pPr>
          </w:p>
        </w:tc>
      </w:tr>
      <w:tr w:rsidR="007919B3" w14:paraId="7CA9A3F9" w14:textId="61FDFF0E" w:rsidTr="00BF4867">
        <w:tc>
          <w:tcPr>
            <w:tcW w:w="985" w:type="dxa"/>
          </w:tcPr>
          <w:p w14:paraId="1D447EE3" w14:textId="0E846874" w:rsidR="007919B3" w:rsidRDefault="007919B3" w:rsidP="0070672D">
            <w:r>
              <w:t>4/12</w:t>
            </w:r>
          </w:p>
        </w:tc>
        <w:tc>
          <w:tcPr>
            <w:tcW w:w="5670" w:type="dxa"/>
          </w:tcPr>
          <w:p w14:paraId="67C49C36" w14:textId="621A9431" w:rsidR="007919B3" w:rsidRDefault="007919B3" w:rsidP="000B0107">
            <w:r>
              <w:t>Faith Practices</w:t>
            </w:r>
          </w:p>
        </w:tc>
        <w:tc>
          <w:tcPr>
            <w:tcW w:w="3510" w:type="dxa"/>
          </w:tcPr>
          <w:p w14:paraId="682E9A6B" w14:textId="15A7D688" w:rsidR="007919B3" w:rsidRDefault="00014012" w:rsidP="000B0107">
            <w:r>
              <w:t>Luke 2</w:t>
            </w:r>
            <w:r w:rsidR="00A0062D">
              <w:t>3</w:t>
            </w:r>
          </w:p>
        </w:tc>
      </w:tr>
      <w:tr w:rsidR="007919B3" w14:paraId="0C96B056" w14:textId="5EE6EF02" w:rsidTr="00BF4867">
        <w:tc>
          <w:tcPr>
            <w:tcW w:w="985" w:type="dxa"/>
          </w:tcPr>
          <w:p w14:paraId="457E42A4" w14:textId="3CFEF79D" w:rsidR="007919B3" w:rsidRDefault="007919B3" w:rsidP="0070672D">
            <w:r>
              <w:t>4/19</w:t>
            </w:r>
          </w:p>
        </w:tc>
        <w:tc>
          <w:tcPr>
            <w:tcW w:w="5670" w:type="dxa"/>
          </w:tcPr>
          <w:p w14:paraId="17CF73B5" w14:textId="391DA58D" w:rsidR="007919B3" w:rsidRDefault="007919B3" w:rsidP="000B0107">
            <w:r>
              <w:t>Liturgy and Worship</w:t>
            </w:r>
          </w:p>
        </w:tc>
        <w:tc>
          <w:tcPr>
            <w:tcW w:w="3510" w:type="dxa"/>
          </w:tcPr>
          <w:p w14:paraId="5C6C0E65" w14:textId="10A8016B" w:rsidR="007919B3" w:rsidRDefault="00A0062D" w:rsidP="000B0107">
            <w:r>
              <w:t>Luke 24</w:t>
            </w:r>
          </w:p>
        </w:tc>
      </w:tr>
      <w:tr w:rsidR="007919B3" w14:paraId="55F31EAD" w14:textId="38711D65" w:rsidTr="00BF4867">
        <w:tc>
          <w:tcPr>
            <w:tcW w:w="985" w:type="dxa"/>
          </w:tcPr>
          <w:p w14:paraId="7C2DF243" w14:textId="1352D24C" w:rsidR="007919B3" w:rsidRDefault="007919B3" w:rsidP="0070672D">
            <w:r>
              <w:t>4/26</w:t>
            </w:r>
          </w:p>
        </w:tc>
        <w:tc>
          <w:tcPr>
            <w:tcW w:w="5670" w:type="dxa"/>
          </w:tcPr>
          <w:p w14:paraId="09B3E8B5" w14:textId="0166D984" w:rsidR="007919B3" w:rsidRDefault="007919B3" w:rsidP="0070672D">
            <w:r>
              <w:t>Living and Growing in Faith</w:t>
            </w:r>
          </w:p>
        </w:tc>
        <w:tc>
          <w:tcPr>
            <w:tcW w:w="3510" w:type="dxa"/>
          </w:tcPr>
          <w:p w14:paraId="66818A53" w14:textId="77777777" w:rsidR="007919B3" w:rsidRDefault="007919B3" w:rsidP="0070672D"/>
        </w:tc>
      </w:tr>
      <w:tr w:rsidR="007919B3" w14:paraId="780D2BEE" w14:textId="12A47BCE" w:rsidTr="00BF4867">
        <w:tc>
          <w:tcPr>
            <w:tcW w:w="985" w:type="dxa"/>
          </w:tcPr>
          <w:p w14:paraId="1E6AB6D1" w14:textId="5A55315D" w:rsidR="007919B3" w:rsidRDefault="007919B3" w:rsidP="0070672D">
            <w:r>
              <w:t>5/3</w:t>
            </w:r>
          </w:p>
        </w:tc>
        <w:tc>
          <w:tcPr>
            <w:tcW w:w="5670" w:type="dxa"/>
          </w:tcPr>
          <w:p w14:paraId="7EF42A71" w14:textId="7B8E985B" w:rsidR="007919B3" w:rsidRDefault="007919B3" w:rsidP="0070672D">
            <w:r>
              <w:t>Year Wrap-Up</w:t>
            </w:r>
          </w:p>
        </w:tc>
        <w:tc>
          <w:tcPr>
            <w:tcW w:w="3510" w:type="dxa"/>
          </w:tcPr>
          <w:p w14:paraId="4B2E45A8" w14:textId="77777777" w:rsidR="007919B3" w:rsidRDefault="007919B3" w:rsidP="0070672D"/>
        </w:tc>
      </w:tr>
      <w:tr w:rsidR="007919B3" w:rsidRPr="00A0062D" w14:paraId="195824CA" w14:textId="4933243C" w:rsidTr="00BF4867">
        <w:tc>
          <w:tcPr>
            <w:tcW w:w="985" w:type="dxa"/>
          </w:tcPr>
          <w:p w14:paraId="51EA2D5F" w14:textId="77777777" w:rsidR="00A0062D" w:rsidRDefault="00A0062D" w:rsidP="0070672D">
            <w:pPr>
              <w:rPr>
                <w:i/>
                <w:iCs/>
              </w:rPr>
            </w:pPr>
            <w:r>
              <w:rPr>
                <w:i/>
                <w:iCs/>
              </w:rPr>
              <w:t>Sunday</w:t>
            </w:r>
          </w:p>
          <w:p w14:paraId="1E82D0E1" w14:textId="2FD9CF15" w:rsidR="007919B3" w:rsidRPr="00A0062D" w:rsidRDefault="00583BBF" w:rsidP="0070672D">
            <w:pPr>
              <w:rPr>
                <w:i/>
                <w:iCs/>
              </w:rPr>
            </w:pPr>
            <w:r w:rsidRPr="00A0062D">
              <w:rPr>
                <w:i/>
                <w:iCs/>
              </w:rPr>
              <w:t>5/7</w:t>
            </w:r>
          </w:p>
        </w:tc>
        <w:tc>
          <w:tcPr>
            <w:tcW w:w="5670" w:type="dxa"/>
          </w:tcPr>
          <w:p w14:paraId="1B940A34" w14:textId="15AC7F1C" w:rsidR="007919B3" w:rsidRPr="00A0062D" w:rsidRDefault="00583BBF" w:rsidP="0070672D">
            <w:pPr>
              <w:rPr>
                <w:i/>
                <w:iCs/>
              </w:rPr>
            </w:pPr>
            <w:r w:rsidRPr="00A0062D">
              <w:rPr>
                <w:i/>
                <w:iCs/>
              </w:rPr>
              <w:t>Affirmation of Baptism Sunday</w:t>
            </w:r>
          </w:p>
        </w:tc>
        <w:tc>
          <w:tcPr>
            <w:tcW w:w="3510" w:type="dxa"/>
          </w:tcPr>
          <w:p w14:paraId="4A01E258" w14:textId="77777777" w:rsidR="007919B3" w:rsidRPr="00A0062D" w:rsidRDefault="007919B3" w:rsidP="0070672D">
            <w:pPr>
              <w:rPr>
                <w:i/>
                <w:iCs/>
              </w:rPr>
            </w:pPr>
          </w:p>
        </w:tc>
      </w:tr>
    </w:tbl>
    <w:p w14:paraId="16E85B89" w14:textId="77777777" w:rsidR="002E4E4C" w:rsidRDefault="00000000"/>
    <w:sectPr w:rsidR="002E4E4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9BDA62" w14:textId="77777777" w:rsidR="00B02B9F" w:rsidRDefault="00B02B9F" w:rsidP="00A400AE">
      <w:pPr>
        <w:spacing w:after="0" w:line="240" w:lineRule="auto"/>
      </w:pPr>
      <w:r>
        <w:separator/>
      </w:r>
    </w:p>
  </w:endnote>
  <w:endnote w:type="continuationSeparator" w:id="0">
    <w:p w14:paraId="1AE0C078" w14:textId="77777777" w:rsidR="00B02B9F" w:rsidRDefault="00B02B9F" w:rsidP="00A400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07ABB7" w14:textId="77777777" w:rsidR="00B02B9F" w:rsidRDefault="00B02B9F" w:rsidP="00A400AE">
      <w:pPr>
        <w:spacing w:after="0" w:line="240" w:lineRule="auto"/>
      </w:pPr>
      <w:r>
        <w:separator/>
      </w:r>
    </w:p>
  </w:footnote>
  <w:footnote w:type="continuationSeparator" w:id="0">
    <w:p w14:paraId="0712D29E" w14:textId="77777777" w:rsidR="00B02B9F" w:rsidRDefault="00B02B9F" w:rsidP="00A400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DC77B" w14:textId="0FA84F31" w:rsidR="00A400AE" w:rsidRDefault="00A400AE" w:rsidP="00A400AE">
    <w:pPr>
      <w:pStyle w:val="Title"/>
    </w:pPr>
    <w:r>
      <w:t>2022- 2023 Confirmation Schedule</w:t>
    </w:r>
  </w:p>
  <w:p w14:paraId="2884C938" w14:textId="77777777" w:rsidR="00A400AE" w:rsidRDefault="00A400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8C40FF0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943999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MDAwNjA3NjEwsDRS0lEKTi0uzszPAykwrgUADASC+CwAAAA="/>
  </w:docVars>
  <w:rsids>
    <w:rsidRoot w:val="00F017B6"/>
    <w:rsid w:val="00014012"/>
    <w:rsid w:val="0007607E"/>
    <w:rsid w:val="00082E5D"/>
    <w:rsid w:val="000B0107"/>
    <w:rsid w:val="001531D1"/>
    <w:rsid w:val="00185095"/>
    <w:rsid w:val="001C0EEE"/>
    <w:rsid w:val="00272131"/>
    <w:rsid w:val="002A36C8"/>
    <w:rsid w:val="004E50D2"/>
    <w:rsid w:val="00541880"/>
    <w:rsid w:val="00583BBF"/>
    <w:rsid w:val="005F654D"/>
    <w:rsid w:val="006218DB"/>
    <w:rsid w:val="0070672D"/>
    <w:rsid w:val="00782007"/>
    <w:rsid w:val="0078669A"/>
    <w:rsid w:val="007919B3"/>
    <w:rsid w:val="0086481D"/>
    <w:rsid w:val="008C26CD"/>
    <w:rsid w:val="00A0062D"/>
    <w:rsid w:val="00A400AE"/>
    <w:rsid w:val="00B02B9F"/>
    <w:rsid w:val="00B04A88"/>
    <w:rsid w:val="00B27A4B"/>
    <w:rsid w:val="00B51132"/>
    <w:rsid w:val="00BB67D7"/>
    <w:rsid w:val="00BC56CE"/>
    <w:rsid w:val="00BF4867"/>
    <w:rsid w:val="00C30EFA"/>
    <w:rsid w:val="00F017B6"/>
    <w:rsid w:val="00F97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33328"/>
  <w15:chartTrackingRefBased/>
  <w15:docId w15:val="{080A9911-E5FA-4F37-A357-07BEA33BB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17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400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0AE"/>
  </w:style>
  <w:style w:type="paragraph" w:styleId="Footer">
    <w:name w:val="footer"/>
    <w:basedOn w:val="Normal"/>
    <w:link w:val="FooterChar"/>
    <w:uiPriority w:val="99"/>
    <w:unhideWhenUsed/>
    <w:rsid w:val="00A400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0AE"/>
  </w:style>
  <w:style w:type="paragraph" w:styleId="Title">
    <w:name w:val="Title"/>
    <w:basedOn w:val="Normal"/>
    <w:next w:val="Normal"/>
    <w:link w:val="TitleChar"/>
    <w:uiPriority w:val="10"/>
    <w:qFormat/>
    <w:rsid w:val="00A400AE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00AE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ListBullet">
    <w:name w:val="List Bullet"/>
    <w:basedOn w:val="Normal"/>
    <w:uiPriority w:val="99"/>
    <w:unhideWhenUsed/>
    <w:rsid w:val="00541880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6</TotalTime>
  <Pages>1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h Tarras</dc:creator>
  <cp:keywords/>
  <dc:description/>
  <cp:lastModifiedBy>First Lutheran</cp:lastModifiedBy>
  <cp:revision>9</cp:revision>
  <cp:lastPrinted>2022-06-16T14:24:00Z</cp:lastPrinted>
  <dcterms:created xsi:type="dcterms:W3CDTF">2022-05-16T16:48:00Z</dcterms:created>
  <dcterms:modified xsi:type="dcterms:W3CDTF">2022-07-20T15:43:00Z</dcterms:modified>
</cp:coreProperties>
</file>